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../../../..\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../../..\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4-07-20T11:10:47Z</dcterms:created>
  <dcterms:modified xsi:type="dcterms:W3CDTF">2024-07-20T11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目录</vt:lpwstr>
  </property>
</Properties>
</file>